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E2B0E3" w14:textId="3DE32E44" w:rsidR="00B11FA8" w:rsidRPr="005A688D" w:rsidRDefault="00B11FA8" w:rsidP="00B11FA8">
      <w:pPr>
        <w:jc w:val="center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bookmarkStart w:id="0" w:name="_Hlk120839360"/>
      <w:bookmarkStart w:id="1" w:name="_Hlk121257069"/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INVESTMENT</w:t>
      </w:r>
      <w:r w:rsidRPr="005A688D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 PROPOSAL</w:t>
      </w:r>
    </w:p>
    <w:p w14:paraId="28A8AE89" w14:textId="77777777" w:rsidR="00B11FA8" w:rsidRPr="005A688D" w:rsidRDefault="00B11FA8" w:rsidP="00B11FA8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5A688D">
        <w:rPr>
          <w:rFonts w:asciiTheme="majorBidi" w:hAnsiTheme="majorBidi" w:cstheme="majorBidi"/>
          <w:b/>
          <w:bCs/>
          <w:sz w:val="24"/>
          <w:szCs w:val="24"/>
          <w:u w:val="single"/>
        </w:rPr>
        <w:t>PREPARED BY</w:t>
      </w:r>
    </w:p>
    <w:p w14:paraId="6A3C8ED7" w14:textId="77777777" w:rsidR="00B11FA8" w:rsidRPr="005A688D" w:rsidRDefault="00B11FA8" w:rsidP="00B11FA8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5A688D">
        <w:rPr>
          <w:rFonts w:asciiTheme="majorBidi" w:hAnsiTheme="majorBidi" w:cstheme="majorBidi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3040BC7A" w14:textId="77777777" w:rsidR="00B11FA8" w:rsidRPr="005A688D" w:rsidRDefault="00B11FA8" w:rsidP="00B11FA8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5A688D">
        <w:rPr>
          <w:rFonts w:asciiTheme="majorBidi" w:hAnsiTheme="majorBidi" w:cstheme="majorBidi"/>
          <w:b/>
          <w:bCs/>
          <w:sz w:val="24"/>
          <w:szCs w:val="24"/>
          <w:u w:val="single"/>
        </w:rPr>
        <w:t>PREPARED FOR</w:t>
      </w:r>
    </w:p>
    <w:p w14:paraId="3E8B5D27" w14:textId="77777777" w:rsidR="00B11FA8" w:rsidRDefault="00B11FA8" w:rsidP="00B11FA8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5A688D">
        <w:rPr>
          <w:rFonts w:asciiTheme="majorBidi" w:hAnsiTheme="majorBidi" w:cstheme="majorBidi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38169ED" w14:textId="77777777" w:rsidR="00B11FA8" w:rsidRPr="005A688D" w:rsidRDefault="00B11FA8" w:rsidP="00B11FA8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</w:p>
    <w:p w14:paraId="16C96AE3" w14:textId="77777777" w:rsidR="00B11FA8" w:rsidRPr="005A688D" w:rsidRDefault="00B11FA8" w:rsidP="00B11FA8">
      <w:pPr>
        <w:rPr>
          <w:rFonts w:asciiTheme="majorBidi" w:hAnsiTheme="majorBidi" w:cstheme="majorBidi"/>
          <w:sz w:val="24"/>
          <w:szCs w:val="24"/>
        </w:rPr>
      </w:pPr>
      <w:r w:rsidRPr="005A688D">
        <w:rPr>
          <w:rFonts w:asciiTheme="majorBidi" w:hAnsiTheme="majorBidi" w:cstheme="majorBidi"/>
          <w:sz w:val="24"/>
          <w:szCs w:val="24"/>
        </w:rPr>
        <w:t>Date_____________________</w:t>
      </w:r>
      <w:r w:rsidRPr="005A688D">
        <w:rPr>
          <w:rFonts w:asciiTheme="majorBidi" w:hAnsiTheme="majorBidi" w:cstheme="majorBidi"/>
          <w:sz w:val="24"/>
          <w:szCs w:val="24"/>
        </w:rPr>
        <w:br/>
      </w:r>
      <w:r w:rsidRPr="005A688D">
        <w:rPr>
          <w:rFonts w:asciiTheme="majorBidi" w:hAnsiTheme="majorBidi" w:cstheme="majorBidi"/>
          <w:sz w:val="24"/>
          <w:szCs w:val="24"/>
        </w:rPr>
        <w:br/>
        <w:t>Address_____________________</w:t>
      </w:r>
    </w:p>
    <w:p w14:paraId="48164C5F" w14:textId="77777777" w:rsidR="00B11FA8" w:rsidRPr="005A688D" w:rsidRDefault="00B11FA8" w:rsidP="00B11FA8">
      <w:pPr>
        <w:rPr>
          <w:rFonts w:asciiTheme="majorBidi" w:hAnsiTheme="majorBidi" w:cstheme="majorBidi"/>
          <w:sz w:val="24"/>
          <w:szCs w:val="24"/>
        </w:rPr>
      </w:pPr>
    </w:p>
    <w:p w14:paraId="1A7CC469" w14:textId="77777777" w:rsidR="00B11FA8" w:rsidRPr="005A688D" w:rsidRDefault="00B11FA8" w:rsidP="00B11FA8">
      <w:pPr>
        <w:rPr>
          <w:rFonts w:asciiTheme="majorBidi" w:hAnsiTheme="majorBidi" w:cstheme="majorBidi"/>
          <w:sz w:val="24"/>
          <w:szCs w:val="24"/>
        </w:rPr>
      </w:pPr>
      <w:r w:rsidRPr="005A688D">
        <w:rPr>
          <w:rFonts w:asciiTheme="majorBidi" w:hAnsiTheme="majorBidi" w:cstheme="majorBidi"/>
          <w:sz w:val="24"/>
          <w:szCs w:val="24"/>
        </w:rPr>
        <w:t>Dear_____________________</w:t>
      </w:r>
      <w:r>
        <w:rPr>
          <w:rFonts w:asciiTheme="majorBidi" w:hAnsiTheme="majorBidi" w:cstheme="majorBidi"/>
          <w:sz w:val="24"/>
          <w:szCs w:val="24"/>
        </w:rPr>
        <w:t>,</w:t>
      </w:r>
    </w:p>
    <w:p w14:paraId="3F87B933" w14:textId="38911835" w:rsidR="00B11FA8" w:rsidRPr="005A688D" w:rsidRDefault="00B11FA8" w:rsidP="00B11FA8">
      <w:pPr>
        <w:rPr>
          <w:rFonts w:asciiTheme="majorBidi" w:hAnsiTheme="majorBidi" w:cstheme="majorBidi"/>
          <w:sz w:val="24"/>
          <w:szCs w:val="24"/>
        </w:rPr>
      </w:pPr>
      <w:r w:rsidRPr="005A688D">
        <w:rPr>
          <w:rFonts w:asciiTheme="majorBidi" w:hAnsiTheme="majorBidi" w:cstheme="majorBidi"/>
          <w:sz w:val="24"/>
          <w:szCs w:val="24"/>
        </w:rPr>
        <w:t xml:space="preserve">My name is _____________________and I am delighted to submit our </w:t>
      </w:r>
      <w:r>
        <w:rPr>
          <w:rFonts w:asciiTheme="majorBidi" w:hAnsiTheme="majorBidi" w:cstheme="majorBidi"/>
          <w:sz w:val="24"/>
          <w:szCs w:val="24"/>
        </w:rPr>
        <w:t>investment</w:t>
      </w:r>
      <w:r w:rsidRPr="005A688D">
        <w:rPr>
          <w:rFonts w:asciiTheme="majorBidi" w:hAnsiTheme="majorBidi" w:cstheme="majorBidi"/>
          <w:sz w:val="24"/>
          <w:szCs w:val="24"/>
        </w:rPr>
        <w:t xml:space="preserve"> proposal for you.</w:t>
      </w:r>
    </w:p>
    <w:p w14:paraId="54D8B730" w14:textId="749CF1AC" w:rsidR="00B11FA8" w:rsidRPr="005A688D" w:rsidRDefault="00B11FA8" w:rsidP="00B11FA8">
      <w:pPr>
        <w:rPr>
          <w:rFonts w:asciiTheme="majorBidi" w:hAnsiTheme="majorBidi" w:cstheme="majorBidi"/>
          <w:sz w:val="24"/>
          <w:szCs w:val="24"/>
        </w:rPr>
      </w:pPr>
      <w:r w:rsidRPr="005A688D">
        <w:rPr>
          <w:rFonts w:asciiTheme="majorBidi" w:hAnsiTheme="majorBidi" w:cstheme="majorBidi"/>
          <w:sz w:val="24"/>
          <w:szCs w:val="24"/>
        </w:rPr>
        <w:t xml:space="preserve">Our mission is to ensure </w:t>
      </w:r>
      <w:r>
        <w:rPr>
          <w:rFonts w:asciiTheme="majorBidi" w:hAnsiTheme="majorBidi" w:cstheme="majorBidi"/>
          <w:sz w:val="24"/>
          <w:szCs w:val="24"/>
        </w:rPr>
        <w:t xml:space="preserve">to provide you with a lifetime investment opportunity! </w:t>
      </w:r>
    </w:p>
    <w:p w14:paraId="754A37F8" w14:textId="77777777" w:rsidR="00B11FA8" w:rsidRDefault="00B11FA8" w:rsidP="00B11FA8">
      <w:pPr>
        <w:rPr>
          <w:rFonts w:asciiTheme="majorBidi" w:hAnsiTheme="majorBidi" w:cstheme="majorBidi"/>
          <w:sz w:val="24"/>
          <w:szCs w:val="24"/>
        </w:rPr>
      </w:pPr>
      <w:r w:rsidRPr="005A688D">
        <w:rPr>
          <w:rFonts w:asciiTheme="majorBidi" w:hAnsiTheme="majorBidi" w:cstheme="majorBidi"/>
          <w:sz w:val="24"/>
          <w:szCs w:val="24"/>
        </w:rPr>
        <w:t xml:space="preserve">Our Company has _____________________years history of providing </w:t>
      </w:r>
      <w:r>
        <w:rPr>
          <w:rFonts w:asciiTheme="majorBidi" w:hAnsiTheme="majorBidi" w:cstheme="majorBidi"/>
          <w:sz w:val="24"/>
          <w:szCs w:val="24"/>
        </w:rPr>
        <w:t>investment opportunities</w:t>
      </w:r>
      <w:r w:rsidRPr="005A688D">
        <w:rPr>
          <w:rFonts w:asciiTheme="majorBidi" w:hAnsiTheme="majorBidi" w:cstheme="majorBidi"/>
          <w:sz w:val="24"/>
          <w:szCs w:val="24"/>
        </w:rPr>
        <w:t xml:space="preserve"> where we have established a </w:t>
      </w:r>
      <w:r>
        <w:rPr>
          <w:rFonts w:asciiTheme="majorBidi" w:hAnsiTheme="majorBidi" w:cstheme="majorBidi"/>
          <w:sz w:val="24"/>
          <w:szCs w:val="24"/>
        </w:rPr>
        <w:t xml:space="preserve">strong </w:t>
      </w:r>
      <w:r w:rsidRPr="005A688D">
        <w:rPr>
          <w:rFonts w:asciiTheme="majorBidi" w:hAnsiTheme="majorBidi" w:cstheme="majorBidi"/>
          <w:sz w:val="24"/>
          <w:szCs w:val="24"/>
        </w:rPr>
        <w:t>reputation in the market</w:t>
      </w:r>
      <w:r>
        <w:rPr>
          <w:rFonts w:asciiTheme="majorBidi" w:hAnsiTheme="majorBidi" w:cstheme="majorBidi"/>
          <w:sz w:val="24"/>
          <w:szCs w:val="24"/>
        </w:rPr>
        <w:t xml:space="preserve"> based on our international experience</w:t>
      </w:r>
      <w:r w:rsidRPr="005A688D">
        <w:rPr>
          <w:rFonts w:asciiTheme="majorBidi" w:hAnsiTheme="majorBidi" w:cstheme="majorBidi"/>
          <w:sz w:val="24"/>
          <w:szCs w:val="24"/>
        </w:rPr>
        <w:t xml:space="preserve">. </w:t>
      </w:r>
    </w:p>
    <w:p w14:paraId="4E75DFE2" w14:textId="77777777" w:rsidR="00B11FA8" w:rsidRDefault="00B11FA8" w:rsidP="00B11FA8">
      <w:pPr>
        <w:rPr>
          <w:rFonts w:asciiTheme="majorBidi" w:hAnsiTheme="majorBidi" w:cstheme="majorBidi"/>
          <w:sz w:val="24"/>
          <w:szCs w:val="24"/>
        </w:rPr>
      </w:pPr>
      <w:r w:rsidRPr="005A688D">
        <w:rPr>
          <w:rFonts w:asciiTheme="majorBidi" w:hAnsiTheme="majorBidi" w:cstheme="majorBidi"/>
          <w:sz w:val="24"/>
          <w:szCs w:val="24"/>
        </w:rPr>
        <w:t xml:space="preserve">We have been providing </w:t>
      </w:r>
      <w:r>
        <w:rPr>
          <w:rFonts w:asciiTheme="majorBidi" w:hAnsiTheme="majorBidi" w:cstheme="majorBidi"/>
          <w:sz w:val="24"/>
          <w:szCs w:val="24"/>
        </w:rPr>
        <w:t>investment opportunities</w:t>
      </w:r>
      <w:r w:rsidRPr="005A688D">
        <w:rPr>
          <w:rFonts w:asciiTheme="majorBidi" w:hAnsiTheme="majorBidi" w:cstheme="majorBidi"/>
          <w:sz w:val="24"/>
          <w:szCs w:val="24"/>
        </w:rPr>
        <w:t xml:space="preserve"> since _____________________with a vast range and variety of </w:t>
      </w:r>
      <w:r>
        <w:rPr>
          <w:rFonts w:asciiTheme="majorBidi" w:hAnsiTheme="majorBidi" w:cstheme="majorBidi"/>
          <w:sz w:val="24"/>
          <w:szCs w:val="24"/>
        </w:rPr>
        <w:t>options!</w:t>
      </w:r>
    </w:p>
    <w:p w14:paraId="18F8883A" w14:textId="345F7285" w:rsidR="00B11FA8" w:rsidRPr="005A688D" w:rsidRDefault="00B11FA8" w:rsidP="00B11FA8">
      <w:pPr>
        <w:rPr>
          <w:rFonts w:asciiTheme="majorBidi" w:hAnsiTheme="majorBidi" w:cstheme="majorBidi"/>
          <w:sz w:val="24"/>
          <w:szCs w:val="24"/>
        </w:rPr>
      </w:pPr>
      <w:r w:rsidRPr="005A688D">
        <w:rPr>
          <w:rFonts w:asciiTheme="majorBidi" w:hAnsiTheme="majorBidi" w:cstheme="majorBidi"/>
          <w:sz w:val="24"/>
          <w:szCs w:val="24"/>
        </w:rPr>
        <w:t xml:space="preserve">With us, you ensure a confident </w:t>
      </w:r>
      <w:r>
        <w:rPr>
          <w:rFonts w:asciiTheme="majorBidi" w:hAnsiTheme="majorBidi" w:cstheme="majorBidi"/>
          <w:sz w:val="24"/>
          <w:szCs w:val="24"/>
        </w:rPr>
        <w:t>investment</w:t>
      </w:r>
      <w:r w:rsidRPr="005A688D">
        <w:rPr>
          <w:rFonts w:asciiTheme="majorBidi" w:hAnsiTheme="majorBidi" w:cstheme="majorBidi"/>
          <w:sz w:val="24"/>
          <w:szCs w:val="24"/>
        </w:rPr>
        <w:t xml:space="preserve"> and an everlasting </w:t>
      </w:r>
      <w:r>
        <w:rPr>
          <w:rFonts w:asciiTheme="majorBidi" w:hAnsiTheme="majorBidi" w:cstheme="majorBidi"/>
          <w:sz w:val="24"/>
          <w:szCs w:val="24"/>
        </w:rPr>
        <w:t>opportunity</w:t>
      </w:r>
      <w:r w:rsidRPr="005A688D">
        <w:rPr>
          <w:rFonts w:asciiTheme="majorBidi" w:hAnsiTheme="majorBidi" w:cstheme="majorBidi"/>
          <w:sz w:val="24"/>
          <w:szCs w:val="24"/>
        </w:rPr>
        <w:t xml:space="preserve">. </w:t>
      </w:r>
    </w:p>
    <w:p w14:paraId="118EE01B" w14:textId="3762867A" w:rsidR="00B11FA8" w:rsidRPr="005A688D" w:rsidRDefault="00B11FA8" w:rsidP="00B11FA8">
      <w:pPr>
        <w:rPr>
          <w:rFonts w:asciiTheme="majorBidi" w:hAnsiTheme="majorBidi" w:cstheme="majorBidi"/>
          <w:sz w:val="24"/>
          <w:szCs w:val="24"/>
        </w:rPr>
      </w:pPr>
      <w:r w:rsidRPr="005A688D">
        <w:rPr>
          <w:rFonts w:asciiTheme="majorBidi" w:hAnsiTheme="majorBidi" w:cstheme="majorBidi"/>
          <w:sz w:val="24"/>
          <w:szCs w:val="24"/>
        </w:rPr>
        <w:t xml:space="preserve">Please do not hesitate to contact us should you have any inquiries </w:t>
      </w:r>
      <w:r>
        <w:rPr>
          <w:rFonts w:asciiTheme="majorBidi" w:hAnsiTheme="majorBidi" w:cstheme="majorBidi"/>
          <w:sz w:val="24"/>
          <w:szCs w:val="24"/>
        </w:rPr>
        <w:t>on the matter</w:t>
      </w:r>
      <w:r w:rsidRPr="005A688D">
        <w:rPr>
          <w:rFonts w:asciiTheme="majorBidi" w:hAnsiTheme="majorBidi" w:cstheme="majorBidi"/>
          <w:sz w:val="24"/>
          <w:szCs w:val="24"/>
        </w:rPr>
        <w:t xml:space="preserve">. </w:t>
      </w:r>
    </w:p>
    <w:p w14:paraId="313826C7" w14:textId="77777777" w:rsidR="00B11FA8" w:rsidRPr="005A688D" w:rsidRDefault="00B11FA8" w:rsidP="00B11FA8">
      <w:pPr>
        <w:rPr>
          <w:rFonts w:asciiTheme="majorBidi" w:hAnsiTheme="majorBidi" w:cstheme="majorBidi"/>
          <w:sz w:val="24"/>
          <w:szCs w:val="24"/>
        </w:rPr>
      </w:pPr>
      <w:r w:rsidRPr="005A688D">
        <w:rPr>
          <w:rFonts w:asciiTheme="majorBidi" w:hAnsiTheme="majorBidi" w:cstheme="majorBidi"/>
          <w:sz w:val="24"/>
          <w:szCs w:val="24"/>
        </w:rPr>
        <w:t xml:space="preserve">Contacts us on </w:t>
      </w:r>
    </w:p>
    <w:p w14:paraId="52347842" w14:textId="77777777" w:rsidR="00B11FA8" w:rsidRPr="005A688D" w:rsidRDefault="00B11FA8" w:rsidP="00B11FA8">
      <w:pPr>
        <w:rPr>
          <w:rFonts w:asciiTheme="majorBidi" w:hAnsiTheme="majorBidi" w:cstheme="majorBidi"/>
          <w:sz w:val="24"/>
          <w:szCs w:val="24"/>
        </w:rPr>
      </w:pPr>
      <w:r w:rsidRPr="005A688D">
        <w:rPr>
          <w:rFonts w:asciiTheme="majorBidi" w:hAnsiTheme="majorBidi" w:cstheme="majorBidi"/>
          <w:sz w:val="24"/>
          <w:szCs w:val="24"/>
        </w:rPr>
        <w:t>_____________________</w:t>
      </w:r>
      <w:r w:rsidRPr="005A688D">
        <w:rPr>
          <w:rFonts w:asciiTheme="majorBidi" w:hAnsiTheme="majorBidi" w:cstheme="majorBidi"/>
          <w:sz w:val="24"/>
          <w:szCs w:val="24"/>
        </w:rPr>
        <w:br/>
        <w:t>_____________________</w:t>
      </w:r>
      <w:r w:rsidRPr="005A688D">
        <w:rPr>
          <w:rFonts w:asciiTheme="majorBidi" w:hAnsiTheme="majorBidi" w:cstheme="majorBidi"/>
          <w:sz w:val="24"/>
          <w:szCs w:val="24"/>
        </w:rPr>
        <w:br/>
        <w:t>_____________________</w:t>
      </w:r>
    </w:p>
    <w:p w14:paraId="41F65F42" w14:textId="14DA7C98" w:rsidR="00B11FA8" w:rsidRPr="005A688D" w:rsidRDefault="00B11FA8" w:rsidP="00B11FA8">
      <w:pPr>
        <w:rPr>
          <w:rFonts w:asciiTheme="majorBidi" w:hAnsiTheme="majorBidi" w:cstheme="majorBidi"/>
          <w:sz w:val="24"/>
          <w:szCs w:val="24"/>
        </w:rPr>
      </w:pPr>
      <w:r w:rsidRPr="005A688D">
        <w:rPr>
          <w:rFonts w:asciiTheme="majorBidi" w:hAnsiTheme="majorBidi" w:cstheme="majorBidi"/>
          <w:sz w:val="24"/>
          <w:szCs w:val="24"/>
        </w:rPr>
        <w:t xml:space="preserve">We look forward </w:t>
      </w:r>
      <w:r>
        <w:rPr>
          <w:rFonts w:asciiTheme="majorBidi" w:hAnsiTheme="majorBidi" w:cstheme="majorBidi"/>
          <w:sz w:val="24"/>
          <w:szCs w:val="24"/>
        </w:rPr>
        <w:t xml:space="preserve">to </w:t>
      </w:r>
      <w:proofErr w:type="gramStart"/>
      <w:r>
        <w:rPr>
          <w:rFonts w:asciiTheme="majorBidi" w:hAnsiTheme="majorBidi" w:cstheme="majorBidi"/>
          <w:sz w:val="24"/>
          <w:szCs w:val="24"/>
        </w:rPr>
        <w:t>hear</w:t>
      </w:r>
      <w:proofErr w:type="gramEnd"/>
      <w:r>
        <w:rPr>
          <w:rFonts w:asciiTheme="majorBidi" w:hAnsiTheme="majorBidi" w:cstheme="majorBidi"/>
          <w:sz w:val="24"/>
          <w:szCs w:val="24"/>
        </w:rPr>
        <w:t xml:space="preserve"> from </w:t>
      </w:r>
      <w:r w:rsidRPr="005A688D">
        <w:rPr>
          <w:rFonts w:asciiTheme="majorBidi" w:hAnsiTheme="majorBidi" w:cstheme="majorBidi"/>
          <w:sz w:val="24"/>
          <w:szCs w:val="24"/>
        </w:rPr>
        <w:t xml:space="preserve">you! </w:t>
      </w:r>
    </w:p>
    <w:p w14:paraId="23B1344E" w14:textId="77777777" w:rsidR="00B11FA8" w:rsidRPr="005A688D" w:rsidRDefault="00B11FA8" w:rsidP="00B11FA8">
      <w:pPr>
        <w:rPr>
          <w:rFonts w:asciiTheme="majorBidi" w:hAnsiTheme="majorBidi" w:cstheme="majorBidi"/>
          <w:sz w:val="24"/>
          <w:szCs w:val="24"/>
        </w:rPr>
      </w:pPr>
      <w:r w:rsidRPr="005A688D">
        <w:rPr>
          <w:rFonts w:asciiTheme="majorBidi" w:hAnsiTheme="majorBidi" w:cstheme="majorBidi"/>
          <w:sz w:val="24"/>
          <w:szCs w:val="24"/>
        </w:rPr>
        <w:t>Sincerely yours,</w:t>
      </w:r>
    </w:p>
    <w:p w14:paraId="60305932" w14:textId="77777777" w:rsidR="00B11FA8" w:rsidRPr="005A688D" w:rsidRDefault="00B11FA8" w:rsidP="00B11FA8">
      <w:pPr>
        <w:rPr>
          <w:rFonts w:asciiTheme="majorBidi" w:hAnsiTheme="majorBidi" w:cstheme="majorBidi"/>
          <w:sz w:val="24"/>
          <w:szCs w:val="24"/>
        </w:rPr>
      </w:pPr>
      <w:r w:rsidRPr="005A688D">
        <w:rPr>
          <w:rFonts w:asciiTheme="majorBidi" w:hAnsiTheme="majorBidi" w:cstheme="majorBidi"/>
          <w:sz w:val="24"/>
          <w:szCs w:val="24"/>
        </w:rPr>
        <w:lastRenderedPageBreak/>
        <w:t>Team</w:t>
      </w:r>
    </w:p>
    <w:p w14:paraId="39DAAA3B" w14:textId="6D62D083" w:rsidR="00B11FA8" w:rsidRPr="005A688D" w:rsidRDefault="00B11FA8" w:rsidP="00B11FA8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Investment Packag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38"/>
        <w:gridCol w:w="7020"/>
      </w:tblGrid>
      <w:tr w:rsidR="00B11FA8" w:rsidRPr="005A688D" w14:paraId="7866CD1D" w14:textId="77777777" w:rsidTr="00754B08">
        <w:tc>
          <w:tcPr>
            <w:tcW w:w="2538" w:type="dxa"/>
            <w:vAlign w:val="center"/>
          </w:tcPr>
          <w:p w14:paraId="14C175D3" w14:textId="044F8E45" w:rsidR="00B11FA8" w:rsidRPr="005A688D" w:rsidRDefault="00B11FA8" w:rsidP="00754B08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Package</w:t>
            </w:r>
          </w:p>
        </w:tc>
        <w:tc>
          <w:tcPr>
            <w:tcW w:w="7020" w:type="dxa"/>
            <w:vAlign w:val="center"/>
          </w:tcPr>
          <w:p w14:paraId="5CD1D1B4" w14:textId="77777777" w:rsidR="00B11FA8" w:rsidRPr="005A688D" w:rsidRDefault="00B11FA8" w:rsidP="00754B08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Description</w:t>
            </w:r>
          </w:p>
        </w:tc>
      </w:tr>
      <w:tr w:rsidR="00B11FA8" w:rsidRPr="005A688D" w14:paraId="410C831D" w14:textId="77777777" w:rsidTr="00754B08">
        <w:tc>
          <w:tcPr>
            <w:tcW w:w="2538" w:type="dxa"/>
            <w:vAlign w:val="center"/>
          </w:tcPr>
          <w:p w14:paraId="1AD7D2DD" w14:textId="77777777" w:rsidR="00B11FA8" w:rsidRDefault="00B11FA8" w:rsidP="00754B08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64C12F8A" w14:textId="77777777" w:rsidR="00B11FA8" w:rsidRPr="005A688D" w:rsidRDefault="00B11FA8" w:rsidP="00754B08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7020" w:type="dxa"/>
            <w:vAlign w:val="center"/>
          </w:tcPr>
          <w:p w14:paraId="6249B75E" w14:textId="77777777" w:rsidR="00B11FA8" w:rsidRPr="005A688D" w:rsidRDefault="00B11FA8" w:rsidP="00754B08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B11FA8" w:rsidRPr="005A688D" w14:paraId="26F25711" w14:textId="77777777" w:rsidTr="00754B08">
        <w:tc>
          <w:tcPr>
            <w:tcW w:w="2538" w:type="dxa"/>
            <w:vAlign w:val="center"/>
          </w:tcPr>
          <w:p w14:paraId="180ED3F1" w14:textId="77777777" w:rsidR="00B11FA8" w:rsidRDefault="00B11FA8" w:rsidP="00754B08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BE58751" w14:textId="77777777" w:rsidR="00B11FA8" w:rsidRPr="005A688D" w:rsidRDefault="00B11FA8" w:rsidP="00754B08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7020" w:type="dxa"/>
            <w:vAlign w:val="center"/>
          </w:tcPr>
          <w:p w14:paraId="7F84DBD4" w14:textId="77777777" w:rsidR="00B11FA8" w:rsidRPr="005A688D" w:rsidRDefault="00B11FA8" w:rsidP="00754B08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B11FA8" w:rsidRPr="005A688D" w14:paraId="4E39E0A4" w14:textId="77777777" w:rsidTr="00754B08">
        <w:tc>
          <w:tcPr>
            <w:tcW w:w="2538" w:type="dxa"/>
            <w:vAlign w:val="center"/>
          </w:tcPr>
          <w:p w14:paraId="3A02F52D" w14:textId="77777777" w:rsidR="00B11FA8" w:rsidRDefault="00B11FA8" w:rsidP="00754B08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1E849C90" w14:textId="77777777" w:rsidR="00B11FA8" w:rsidRPr="005A688D" w:rsidRDefault="00B11FA8" w:rsidP="00754B08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7020" w:type="dxa"/>
            <w:vAlign w:val="center"/>
          </w:tcPr>
          <w:p w14:paraId="6076F24A" w14:textId="77777777" w:rsidR="00B11FA8" w:rsidRPr="005A688D" w:rsidRDefault="00B11FA8" w:rsidP="00754B08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B11FA8" w:rsidRPr="005A688D" w14:paraId="5BD2C4E2" w14:textId="77777777" w:rsidTr="00754B08">
        <w:tc>
          <w:tcPr>
            <w:tcW w:w="2538" w:type="dxa"/>
            <w:vAlign w:val="center"/>
          </w:tcPr>
          <w:p w14:paraId="1D6BD2AA" w14:textId="77777777" w:rsidR="00B11FA8" w:rsidRDefault="00B11FA8" w:rsidP="00754B08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4C7D8A7D" w14:textId="77777777" w:rsidR="00B11FA8" w:rsidRPr="005A688D" w:rsidRDefault="00B11FA8" w:rsidP="00754B08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7020" w:type="dxa"/>
            <w:vAlign w:val="center"/>
          </w:tcPr>
          <w:p w14:paraId="0736C93C" w14:textId="77777777" w:rsidR="00B11FA8" w:rsidRPr="005A688D" w:rsidRDefault="00B11FA8" w:rsidP="00754B08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B11FA8" w:rsidRPr="005A688D" w14:paraId="66F554CC" w14:textId="77777777" w:rsidTr="00754B08">
        <w:tc>
          <w:tcPr>
            <w:tcW w:w="2538" w:type="dxa"/>
            <w:vAlign w:val="center"/>
          </w:tcPr>
          <w:p w14:paraId="3FD7F3E2" w14:textId="77777777" w:rsidR="00B11FA8" w:rsidRDefault="00B11FA8" w:rsidP="00754B08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5AB40083" w14:textId="77777777" w:rsidR="00B11FA8" w:rsidRPr="005A688D" w:rsidRDefault="00B11FA8" w:rsidP="00754B08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7020" w:type="dxa"/>
            <w:vAlign w:val="center"/>
          </w:tcPr>
          <w:p w14:paraId="46849282" w14:textId="77777777" w:rsidR="00B11FA8" w:rsidRPr="005A688D" w:rsidRDefault="00B11FA8" w:rsidP="00754B08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B11FA8" w:rsidRPr="005A688D" w14:paraId="5E738106" w14:textId="77777777" w:rsidTr="00754B08">
        <w:tc>
          <w:tcPr>
            <w:tcW w:w="2538" w:type="dxa"/>
            <w:vAlign w:val="center"/>
          </w:tcPr>
          <w:p w14:paraId="6CC31290" w14:textId="77777777" w:rsidR="00B11FA8" w:rsidRDefault="00B11FA8" w:rsidP="00754B08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12AC1334" w14:textId="77777777" w:rsidR="00B11FA8" w:rsidRPr="005A688D" w:rsidRDefault="00B11FA8" w:rsidP="00754B08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7020" w:type="dxa"/>
            <w:vAlign w:val="center"/>
          </w:tcPr>
          <w:p w14:paraId="6E697327" w14:textId="77777777" w:rsidR="00B11FA8" w:rsidRPr="005A688D" w:rsidRDefault="00B11FA8" w:rsidP="00754B08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B11FA8" w:rsidRPr="005A688D" w14:paraId="4F5C8C38" w14:textId="77777777" w:rsidTr="00754B08">
        <w:tc>
          <w:tcPr>
            <w:tcW w:w="2538" w:type="dxa"/>
            <w:vAlign w:val="center"/>
          </w:tcPr>
          <w:p w14:paraId="1029A5B7" w14:textId="77777777" w:rsidR="00B11FA8" w:rsidRDefault="00B11FA8" w:rsidP="00754B08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28C70B7D" w14:textId="77777777" w:rsidR="00B11FA8" w:rsidRPr="005A688D" w:rsidRDefault="00B11FA8" w:rsidP="00754B08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7020" w:type="dxa"/>
            <w:vAlign w:val="center"/>
          </w:tcPr>
          <w:p w14:paraId="7710821D" w14:textId="77777777" w:rsidR="00B11FA8" w:rsidRPr="005A688D" w:rsidRDefault="00B11FA8" w:rsidP="00754B08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2C7C1996" w14:textId="77777777" w:rsidR="00B11FA8" w:rsidRDefault="00B11FA8" w:rsidP="00B11FA8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2FEE4FC8" w14:textId="3B92334A" w:rsidR="00B11FA8" w:rsidRDefault="00B11FA8" w:rsidP="00B11FA8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Our Investment Team</w:t>
      </w:r>
    </w:p>
    <w:p w14:paraId="64777FA6" w14:textId="70517ED3" w:rsidR="00B11FA8" w:rsidRDefault="00B11FA8" w:rsidP="00B11FA8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Our team is made up from multinational and experienced individuals who have more than ten years of experience in the industry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B11FA8" w14:paraId="35E11993" w14:textId="77777777" w:rsidTr="00B11FA8">
        <w:tc>
          <w:tcPr>
            <w:tcW w:w="4788" w:type="dxa"/>
          </w:tcPr>
          <w:p w14:paraId="7B1E739F" w14:textId="77777777" w:rsidR="00B11FA8" w:rsidRDefault="00B11FA8" w:rsidP="00B11FA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(Insert Photo of Team Member)</w:t>
            </w:r>
          </w:p>
          <w:p w14:paraId="5AB50B39" w14:textId="5574C10A" w:rsidR="00B11FA8" w:rsidRDefault="00B11FA8" w:rsidP="00B11FA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788" w:type="dxa"/>
          </w:tcPr>
          <w:p w14:paraId="6E7C6950" w14:textId="2087BF9D" w:rsidR="00B11FA8" w:rsidRDefault="00B11FA8" w:rsidP="00B11FA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(Insert Experience of Team Member)</w:t>
            </w:r>
          </w:p>
        </w:tc>
      </w:tr>
      <w:tr w:rsidR="00B11FA8" w14:paraId="2416194D" w14:textId="77777777" w:rsidTr="00B11FA8">
        <w:tc>
          <w:tcPr>
            <w:tcW w:w="4788" w:type="dxa"/>
          </w:tcPr>
          <w:p w14:paraId="610A2F08" w14:textId="77777777" w:rsidR="00B11FA8" w:rsidRDefault="00B11FA8" w:rsidP="00B11FA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(Insert Photo of Team Member)</w:t>
            </w:r>
          </w:p>
          <w:p w14:paraId="179EEB74" w14:textId="5A46968B" w:rsidR="00B11FA8" w:rsidRDefault="00B11FA8" w:rsidP="00B11FA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788" w:type="dxa"/>
          </w:tcPr>
          <w:p w14:paraId="46BB8CD1" w14:textId="649ED7E0" w:rsidR="00B11FA8" w:rsidRDefault="00B11FA8" w:rsidP="00B11FA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(Insert Experience of Team Member)</w:t>
            </w:r>
          </w:p>
        </w:tc>
      </w:tr>
      <w:tr w:rsidR="00B11FA8" w14:paraId="5AF9D1F3" w14:textId="77777777" w:rsidTr="00B11FA8">
        <w:tc>
          <w:tcPr>
            <w:tcW w:w="4788" w:type="dxa"/>
          </w:tcPr>
          <w:p w14:paraId="4D9DBE76" w14:textId="77777777" w:rsidR="00B11FA8" w:rsidRDefault="00B11FA8" w:rsidP="00B11FA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(Insert Photo of Team Member)</w:t>
            </w:r>
          </w:p>
          <w:p w14:paraId="7ED55D9C" w14:textId="5EBB2C42" w:rsidR="00B11FA8" w:rsidRDefault="00B11FA8" w:rsidP="00B11FA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788" w:type="dxa"/>
          </w:tcPr>
          <w:p w14:paraId="5A75242E" w14:textId="00403517" w:rsidR="00B11FA8" w:rsidRDefault="00B11FA8" w:rsidP="00B11FA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(Insert Experience of Team Member)</w:t>
            </w:r>
          </w:p>
        </w:tc>
      </w:tr>
      <w:tr w:rsidR="00B11FA8" w14:paraId="5560FEBB" w14:textId="77777777" w:rsidTr="00B11FA8">
        <w:tc>
          <w:tcPr>
            <w:tcW w:w="4788" w:type="dxa"/>
          </w:tcPr>
          <w:p w14:paraId="25D76432" w14:textId="77777777" w:rsidR="00B11FA8" w:rsidRDefault="00B11FA8" w:rsidP="00B11FA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(Insert Photo of Team Member)</w:t>
            </w:r>
          </w:p>
          <w:p w14:paraId="3CF83DEE" w14:textId="37A09095" w:rsidR="00B11FA8" w:rsidRDefault="00B11FA8" w:rsidP="00B11FA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788" w:type="dxa"/>
          </w:tcPr>
          <w:p w14:paraId="1A6CA775" w14:textId="0F0C8D78" w:rsidR="00B11FA8" w:rsidRDefault="00B11FA8" w:rsidP="00B11FA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(Insert Experience of Team Member)</w:t>
            </w:r>
          </w:p>
        </w:tc>
      </w:tr>
    </w:tbl>
    <w:p w14:paraId="2A66C102" w14:textId="77777777" w:rsidR="00B11FA8" w:rsidRPr="005A688D" w:rsidRDefault="00B11FA8" w:rsidP="00B11FA8">
      <w:pPr>
        <w:rPr>
          <w:rFonts w:asciiTheme="majorBidi" w:hAnsiTheme="majorBidi" w:cstheme="majorBidi"/>
          <w:sz w:val="24"/>
          <w:szCs w:val="24"/>
        </w:rPr>
      </w:pPr>
    </w:p>
    <w:p w14:paraId="430743A4" w14:textId="77777777" w:rsidR="00B11FA8" w:rsidRPr="005A688D" w:rsidRDefault="00B11FA8" w:rsidP="00B11FA8">
      <w:pPr>
        <w:jc w:val="center"/>
        <w:rPr>
          <w:rFonts w:asciiTheme="majorBidi" w:hAnsiTheme="majorBidi" w:cstheme="majorBidi"/>
          <w:sz w:val="24"/>
          <w:szCs w:val="24"/>
        </w:rPr>
      </w:pPr>
    </w:p>
    <w:p w14:paraId="2CAB7113" w14:textId="7F13AB24" w:rsidR="00B11FA8" w:rsidRDefault="00B11FA8" w:rsidP="00B11FA8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lastRenderedPageBreak/>
        <w:t>Investment Strategies</w:t>
      </w:r>
    </w:p>
    <w:p w14:paraId="30998CE6" w14:textId="064756D5" w:rsidR="00B11FA8" w:rsidRDefault="00B11FA8" w:rsidP="00B11FA8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Our team has studied variant investment strategies over the years and together we have built and provided three main options that are currently available for our clients. </w:t>
      </w:r>
    </w:p>
    <w:p w14:paraId="6FF93A36" w14:textId="266DC1B8" w:rsidR="00B11FA8" w:rsidRDefault="00B11FA8" w:rsidP="00B11FA8">
      <w:pPr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B11FA8" w14:paraId="2033184F" w14:textId="77777777" w:rsidTr="00B11FA8">
        <w:tc>
          <w:tcPr>
            <w:tcW w:w="4788" w:type="dxa"/>
          </w:tcPr>
          <w:p w14:paraId="0CDD0C09" w14:textId="77777777" w:rsidR="00B11FA8" w:rsidRDefault="00B11FA8" w:rsidP="00B11FA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Option </w:t>
            </w:r>
          </w:p>
          <w:p w14:paraId="56E4E857" w14:textId="761B356A" w:rsidR="00B11FA8" w:rsidRDefault="00B11FA8" w:rsidP="00B11FA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788" w:type="dxa"/>
          </w:tcPr>
          <w:p w14:paraId="26B245F9" w14:textId="37428E34" w:rsidR="00B11FA8" w:rsidRDefault="00B11FA8" w:rsidP="00B11FA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Description </w:t>
            </w:r>
          </w:p>
        </w:tc>
      </w:tr>
      <w:tr w:rsidR="00B11FA8" w14:paraId="68EE7564" w14:textId="77777777" w:rsidTr="00B11FA8">
        <w:tc>
          <w:tcPr>
            <w:tcW w:w="4788" w:type="dxa"/>
          </w:tcPr>
          <w:p w14:paraId="70CCA678" w14:textId="77777777" w:rsidR="00B11FA8" w:rsidRDefault="00B11FA8" w:rsidP="00B11FA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Option One</w:t>
            </w:r>
          </w:p>
          <w:p w14:paraId="633840AD" w14:textId="20E448E1" w:rsidR="00B11FA8" w:rsidRDefault="00B11FA8" w:rsidP="00B11FA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788" w:type="dxa"/>
          </w:tcPr>
          <w:p w14:paraId="00160C9C" w14:textId="77777777" w:rsidR="00B11FA8" w:rsidRDefault="00B11FA8" w:rsidP="00B11FA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B11FA8" w14:paraId="4AAE3300" w14:textId="77777777" w:rsidTr="00B11FA8">
        <w:tc>
          <w:tcPr>
            <w:tcW w:w="4788" w:type="dxa"/>
          </w:tcPr>
          <w:p w14:paraId="46B51F31" w14:textId="77777777" w:rsidR="00B11FA8" w:rsidRDefault="00B11FA8" w:rsidP="00B11FA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Option Two</w:t>
            </w:r>
          </w:p>
          <w:p w14:paraId="1F1A6A6D" w14:textId="172377BC" w:rsidR="00B11FA8" w:rsidRDefault="00B11FA8" w:rsidP="00B11FA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788" w:type="dxa"/>
          </w:tcPr>
          <w:p w14:paraId="5371AAB1" w14:textId="77777777" w:rsidR="00B11FA8" w:rsidRDefault="00B11FA8" w:rsidP="00B11FA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B11FA8" w14:paraId="19614C9D" w14:textId="77777777" w:rsidTr="00B11FA8">
        <w:tc>
          <w:tcPr>
            <w:tcW w:w="4788" w:type="dxa"/>
          </w:tcPr>
          <w:p w14:paraId="03CEBA7E" w14:textId="77777777" w:rsidR="00B11FA8" w:rsidRDefault="00B11FA8" w:rsidP="00B11FA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Option Three</w:t>
            </w:r>
          </w:p>
          <w:p w14:paraId="2A5E99B3" w14:textId="009589A9" w:rsidR="00B11FA8" w:rsidRDefault="00B11FA8" w:rsidP="00B11FA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788" w:type="dxa"/>
          </w:tcPr>
          <w:p w14:paraId="0A3B20AD" w14:textId="77777777" w:rsidR="00B11FA8" w:rsidRDefault="00B11FA8" w:rsidP="00B11FA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1C8EC63E" w14:textId="77777777" w:rsidR="00B11FA8" w:rsidRDefault="00B11FA8" w:rsidP="00B11FA8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08BAC339" w14:textId="0C5E667F" w:rsidR="00B11FA8" w:rsidRPr="005A688D" w:rsidRDefault="00B11FA8" w:rsidP="00B11FA8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Investment</w:t>
      </w:r>
      <w:r w:rsidRPr="005A688D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>
        <w:rPr>
          <w:rFonts w:asciiTheme="majorBidi" w:hAnsiTheme="majorBidi" w:cstheme="majorBidi"/>
          <w:b/>
          <w:bCs/>
          <w:sz w:val="24"/>
          <w:szCs w:val="24"/>
        </w:rPr>
        <w:t>Options and Pay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B11FA8" w:rsidRPr="005A688D" w14:paraId="2E1E9B74" w14:textId="77777777" w:rsidTr="00754B08">
        <w:tc>
          <w:tcPr>
            <w:tcW w:w="4788" w:type="dxa"/>
            <w:vAlign w:val="center"/>
          </w:tcPr>
          <w:p w14:paraId="5A1FD8C5" w14:textId="77777777" w:rsidR="00B11FA8" w:rsidRDefault="00B11FA8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Investment Option</w:t>
            </w:r>
          </w:p>
          <w:p w14:paraId="1EB2A686" w14:textId="79DACE0E" w:rsidR="00B11FA8" w:rsidRPr="005A688D" w:rsidRDefault="00B11FA8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788" w:type="dxa"/>
            <w:vAlign w:val="center"/>
          </w:tcPr>
          <w:p w14:paraId="46AB2105" w14:textId="66C99607" w:rsidR="00B11FA8" w:rsidRPr="005A688D" w:rsidRDefault="00B11FA8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Payment Option(s)</w:t>
            </w:r>
          </w:p>
        </w:tc>
      </w:tr>
      <w:tr w:rsidR="00B11FA8" w:rsidRPr="005A688D" w14:paraId="2E11888D" w14:textId="77777777" w:rsidTr="00754B08">
        <w:tc>
          <w:tcPr>
            <w:tcW w:w="4788" w:type="dxa"/>
            <w:vAlign w:val="center"/>
          </w:tcPr>
          <w:p w14:paraId="352413A3" w14:textId="77777777" w:rsidR="00B11FA8" w:rsidRDefault="00B11FA8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20579DD" w14:textId="12CBF288" w:rsidR="00B11FA8" w:rsidRPr="005A688D" w:rsidRDefault="00B11FA8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788" w:type="dxa"/>
            <w:vAlign w:val="center"/>
          </w:tcPr>
          <w:p w14:paraId="2720BD79" w14:textId="171C792C" w:rsidR="00B11FA8" w:rsidRPr="005A688D" w:rsidRDefault="00B11FA8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B11FA8" w:rsidRPr="005A688D" w14:paraId="09EF7E50" w14:textId="77777777" w:rsidTr="00754B08">
        <w:tc>
          <w:tcPr>
            <w:tcW w:w="4788" w:type="dxa"/>
            <w:vAlign w:val="center"/>
          </w:tcPr>
          <w:p w14:paraId="09131A09" w14:textId="77777777" w:rsidR="00B11FA8" w:rsidRDefault="00B11FA8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4C77B3A6" w14:textId="441231F3" w:rsidR="00B11FA8" w:rsidRPr="005A688D" w:rsidRDefault="00B11FA8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788" w:type="dxa"/>
            <w:vAlign w:val="center"/>
          </w:tcPr>
          <w:p w14:paraId="2733D141" w14:textId="3A6152F8" w:rsidR="00B11FA8" w:rsidRPr="005A688D" w:rsidRDefault="00B11FA8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43CD726B" w14:textId="77777777" w:rsidR="00B11FA8" w:rsidRPr="005A688D" w:rsidRDefault="00B11FA8" w:rsidP="00B11FA8">
      <w:pPr>
        <w:rPr>
          <w:rFonts w:asciiTheme="majorBidi" w:hAnsiTheme="majorBidi" w:cstheme="majorBidi"/>
          <w:sz w:val="24"/>
          <w:szCs w:val="24"/>
        </w:rPr>
      </w:pPr>
    </w:p>
    <w:p w14:paraId="3BAB44EB" w14:textId="77777777" w:rsidR="00B11FA8" w:rsidRPr="005A688D" w:rsidRDefault="00B11FA8" w:rsidP="00B11FA8">
      <w:pPr>
        <w:rPr>
          <w:rFonts w:asciiTheme="majorBidi" w:hAnsiTheme="majorBidi" w:cstheme="majorBidi"/>
          <w:sz w:val="24"/>
          <w:szCs w:val="24"/>
        </w:rPr>
      </w:pPr>
      <w:r w:rsidRPr="005A688D">
        <w:rPr>
          <w:rFonts w:asciiTheme="majorBidi" w:hAnsiTheme="majorBidi" w:cstheme="majorBidi"/>
          <w:sz w:val="24"/>
          <w:szCs w:val="24"/>
        </w:rPr>
        <w:t xml:space="preserve">Thank you and </w:t>
      </w:r>
      <w:proofErr w:type="gramStart"/>
      <w:r w:rsidRPr="005A688D">
        <w:rPr>
          <w:rFonts w:asciiTheme="majorBidi" w:hAnsiTheme="majorBidi" w:cstheme="majorBidi"/>
          <w:sz w:val="24"/>
          <w:szCs w:val="24"/>
        </w:rPr>
        <w:t>Sincerely</w:t>
      </w:r>
      <w:proofErr w:type="gramEnd"/>
      <w:r w:rsidRPr="005A688D">
        <w:rPr>
          <w:rFonts w:asciiTheme="majorBidi" w:hAnsiTheme="majorBidi" w:cstheme="majorBidi"/>
          <w:sz w:val="24"/>
          <w:szCs w:val="24"/>
        </w:rPr>
        <w:t xml:space="preserve"> yours</w:t>
      </w:r>
      <w:r>
        <w:rPr>
          <w:rFonts w:asciiTheme="majorBidi" w:hAnsiTheme="majorBidi" w:cstheme="majorBidi"/>
          <w:sz w:val="24"/>
          <w:szCs w:val="24"/>
        </w:rPr>
        <w:t>,</w:t>
      </w:r>
    </w:p>
    <w:p w14:paraId="347FC13D" w14:textId="77777777" w:rsidR="00B11FA8" w:rsidRDefault="00B11FA8" w:rsidP="00B11FA8">
      <w:pPr>
        <w:rPr>
          <w:rFonts w:asciiTheme="majorBidi" w:hAnsiTheme="majorBidi" w:cstheme="majorBidi"/>
          <w:sz w:val="24"/>
          <w:szCs w:val="24"/>
        </w:rPr>
      </w:pPr>
      <w:r w:rsidRPr="005A688D">
        <w:rPr>
          <w:rFonts w:asciiTheme="majorBidi" w:hAnsiTheme="majorBidi" w:cstheme="majorBidi"/>
          <w:sz w:val="24"/>
          <w:szCs w:val="24"/>
        </w:rPr>
        <w:t>_______________________________</w:t>
      </w:r>
    </w:p>
    <w:p w14:paraId="24252125" w14:textId="77777777" w:rsidR="00B11FA8" w:rsidRDefault="00B11FA8" w:rsidP="00B11FA8">
      <w:pPr>
        <w:rPr>
          <w:rFonts w:asciiTheme="majorBidi" w:hAnsiTheme="majorBidi" w:cstheme="majorBidi"/>
          <w:sz w:val="24"/>
          <w:szCs w:val="24"/>
        </w:rPr>
      </w:pPr>
    </w:p>
    <w:p w14:paraId="3F755611" w14:textId="77777777" w:rsidR="00B11FA8" w:rsidRPr="005A688D" w:rsidRDefault="00B11FA8" w:rsidP="00B11FA8">
      <w:pPr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B11FA8" w14:paraId="28EA5AD9" w14:textId="77777777" w:rsidTr="00754B08">
        <w:tc>
          <w:tcPr>
            <w:tcW w:w="4788" w:type="dxa"/>
          </w:tcPr>
          <w:p w14:paraId="1373AAE9" w14:textId="77777777" w:rsidR="00B11FA8" w:rsidRDefault="00B11FA8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5770733A" w14:textId="77777777" w:rsidR="00B11FA8" w:rsidRDefault="00B11FA8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COMPANY</w:t>
            </w:r>
            <w:r>
              <w:rPr>
                <w:rFonts w:asciiTheme="majorBidi" w:hAnsiTheme="majorBidi" w:cstheme="majorBidi"/>
                <w:sz w:val="24"/>
                <w:szCs w:val="24"/>
              </w:rPr>
              <w:br/>
            </w:r>
            <w:r>
              <w:rPr>
                <w:rFonts w:asciiTheme="majorBidi" w:hAnsiTheme="majorBidi" w:cstheme="majorBidi"/>
                <w:sz w:val="24"/>
                <w:szCs w:val="24"/>
              </w:rPr>
              <w:br/>
              <w:t>_______________________________</w:t>
            </w:r>
          </w:p>
        </w:tc>
        <w:tc>
          <w:tcPr>
            <w:tcW w:w="4788" w:type="dxa"/>
          </w:tcPr>
          <w:p w14:paraId="100155F5" w14:textId="77777777" w:rsidR="00B11FA8" w:rsidRDefault="00B11FA8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1E4B6256" w14:textId="102D382C" w:rsidR="00B11FA8" w:rsidRDefault="00B11FA8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INVESTOR</w:t>
            </w:r>
          </w:p>
          <w:p w14:paraId="4D0837E9" w14:textId="77777777" w:rsidR="00B11FA8" w:rsidRDefault="00B11FA8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4F55C81A" w14:textId="77777777" w:rsidR="00B11FA8" w:rsidRDefault="00B11FA8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_______________________________</w:t>
            </w:r>
          </w:p>
        </w:tc>
      </w:tr>
      <w:tr w:rsidR="00B11FA8" w14:paraId="41013705" w14:textId="77777777" w:rsidTr="00754B08">
        <w:tc>
          <w:tcPr>
            <w:tcW w:w="4788" w:type="dxa"/>
          </w:tcPr>
          <w:p w14:paraId="41AC02A9" w14:textId="77777777" w:rsidR="00B11FA8" w:rsidRDefault="00B11FA8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7EEEE056" w14:textId="77777777" w:rsidR="00B11FA8" w:rsidRDefault="00B11FA8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DATE</w:t>
            </w:r>
          </w:p>
          <w:p w14:paraId="2D21465E" w14:textId="77777777" w:rsidR="00B11FA8" w:rsidRDefault="00B11FA8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70955930" w14:textId="77777777" w:rsidR="00B11FA8" w:rsidRDefault="00B11FA8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_______________________________</w:t>
            </w:r>
          </w:p>
          <w:p w14:paraId="2C8B8CDC" w14:textId="77777777" w:rsidR="00B11FA8" w:rsidRDefault="00B11FA8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788" w:type="dxa"/>
          </w:tcPr>
          <w:p w14:paraId="00A7A8AC" w14:textId="77777777" w:rsidR="00B11FA8" w:rsidRDefault="00B11FA8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3AFE6C4E" w14:textId="77777777" w:rsidR="00B11FA8" w:rsidRDefault="00B11FA8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DATE</w:t>
            </w:r>
          </w:p>
          <w:p w14:paraId="4D8DD16A" w14:textId="77777777" w:rsidR="00B11FA8" w:rsidRDefault="00B11FA8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54A7B615" w14:textId="77777777" w:rsidR="00B11FA8" w:rsidRDefault="00B11FA8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_______________________________</w:t>
            </w:r>
          </w:p>
        </w:tc>
      </w:tr>
      <w:bookmarkEnd w:id="0"/>
      <w:bookmarkEnd w:id="1"/>
    </w:tbl>
    <w:p w14:paraId="66A88A2A" w14:textId="77777777" w:rsidR="00B11FA8" w:rsidRPr="005A688D" w:rsidRDefault="00B11FA8" w:rsidP="00B11FA8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</w:p>
    <w:p w14:paraId="5F5D4CE5" w14:textId="77777777" w:rsidR="009A6CF0" w:rsidRDefault="009A6CF0"/>
    <w:sectPr w:rsidR="009A6CF0" w:rsidSect="00994D82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5AABF7" w14:textId="77777777" w:rsidR="00123136" w:rsidRDefault="00123136" w:rsidP="00B11FA8">
      <w:pPr>
        <w:spacing w:after="0" w:line="240" w:lineRule="auto"/>
      </w:pPr>
      <w:r>
        <w:separator/>
      </w:r>
    </w:p>
  </w:endnote>
  <w:endnote w:type="continuationSeparator" w:id="0">
    <w:p w14:paraId="7FF11316" w14:textId="77777777" w:rsidR="00123136" w:rsidRDefault="00123136" w:rsidP="00B11F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16F121" w14:textId="77777777" w:rsidR="00123136" w:rsidRDefault="00123136" w:rsidP="00B11FA8">
      <w:pPr>
        <w:spacing w:after="0" w:line="240" w:lineRule="auto"/>
      </w:pPr>
      <w:r>
        <w:separator/>
      </w:r>
    </w:p>
  </w:footnote>
  <w:footnote w:type="continuationSeparator" w:id="0">
    <w:p w14:paraId="3B2BC068" w14:textId="77777777" w:rsidR="00123136" w:rsidRDefault="00123136" w:rsidP="00B11FA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FBA5CC4"/>
    <w:multiLevelType w:val="hybridMultilevel"/>
    <w:tmpl w:val="4DBEE46C"/>
    <w:lvl w:ilvl="0" w:tplc="699E286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946469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U0NDE1NbQwMLYwtjBU0lEKTi0uzszPAykwqgUAOhnYuCwAAAA="/>
  </w:docVars>
  <w:rsids>
    <w:rsidRoot w:val="005B7294"/>
    <w:rsid w:val="00077A89"/>
    <w:rsid w:val="00123136"/>
    <w:rsid w:val="002D2866"/>
    <w:rsid w:val="0038791F"/>
    <w:rsid w:val="004D4B78"/>
    <w:rsid w:val="005B7294"/>
    <w:rsid w:val="006603F0"/>
    <w:rsid w:val="0066210B"/>
    <w:rsid w:val="00734C30"/>
    <w:rsid w:val="009A6CF0"/>
    <w:rsid w:val="009E28AE"/>
    <w:rsid w:val="00A82DD0"/>
    <w:rsid w:val="00B11FA8"/>
    <w:rsid w:val="00CB187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E7CF54"/>
  <w15:chartTrackingRefBased/>
  <w15:docId w15:val="{F4DC3841-E0F1-4AAB-AD06-7B8ADF0784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1FA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11F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11F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FA8"/>
  </w:style>
  <w:style w:type="paragraph" w:styleId="Footer">
    <w:name w:val="footer"/>
    <w:basedOn w:val="Normal"/>
    <w:link w:val="FooterChar"/>
    <w:uiPriority w:val="99"/>
    <w:unhideWhenUsed/>
    <w:rsid w:val="00B11F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FA8"/>
  </w:style>
  <w:style w:type="paragraph" w:styleId="ListParagraph">
    <w:name w:val="List Paragraph"/>
    <w:basedOn w:val="Normal"/>
    <w:uiPriority w:val="34"/>
    <w:qFormat/>
    <w:rsid w:val="00B11FA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</Pages>
  <Words>387</Words>
  <Characters>2210</Characters>
  <Application>Microsoft Office Word</Application>
  <DocSecurity>0</DocSecurity>
  <Lines>18</Lines>
  <Paragraphs>5</Paragraphs>
  <ScaleCrop>false</ScaleCrop>
  <Company/>
  <LinksUpToDate>false</LinksUpToDate>
  <CharactersWithSpaces>2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im Sultan</dc:creator>
  <cp:keywords/>
  <dc:description/>
  <cp:lastModifiedBy>Karim Sultan</cp:lastModifiedBy>
  <cp:revision>3</cp:revision>
  <dcterms:created xsi:type="dcterms:W3CDTF">2022-12-19T09:09:00Z</dcterms:created>
  <dcterms:modified xsi:type="dcterms:W3CDTF">2022-12-25T20:53:00Z</dcterms:modified>
</cp:coreProperties>
</file>